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5"/>
        <w:gridCol w:w="1440"/>
        <w:gridCol w:w="1236"/>
        <w:gridCol w:w="3259"/>
      </w:tblGrid>
      <w:tr w:rsidR="00CD3DAE" w14:paraId="79850EE9" w14:textId="77777777" w:rsidTr="424C49DA">
        <w:trPr>
          <w:trHeight w:val="490"/>
        </w:trPr>
        <w:tc>
          <w:tcPr>
            <w:tcW w:w="9350" w:type="dxa"/>
            <w:gridSpan w:val="4"/>
          </w:tcPr>
          <w:p w14:paraId="1944FF3F" w14:textId="77777777" w:rsidR="008E6E63" w:rsidRDefault="008E6E63" w:rsidP="008E6E63">
            <w:pPr>
              <w:rPr>
                <w:b/>
              </w:rPr>
            </w:pPr>
            <w:r>
              <w:rPr>
                <w:b/>
                <w:noProof/>
                <w:lang w:eastAsia="en-CA"/>
              </w:rPr>
              <w:drawing>
                <wp:inline distT="0" distB="0" distL="0" distR="0" wp14:anchorId="3B1AE00F" wp14:editId="3B4A9184">
                  <wp:extent cx="976723" cy="411480"/>
                  <wp:effectExtent l="0" t="0" r="0" b="762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SSD Logo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26437" cy="4324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F348A83" w14:textId="0672C20D" w:rsidR="00CD3DAE" w:rsidRPr="008E6E63" w:rsidRDefault="424C49DA" w:rsidP="424C49DA">
            <w:pPr>
              <w:jc w:val="center"/>
              <w:rPr>
                <w:b/>
                <w:bCs/>
                <w:sz w:val="28"/>
                <w:szCs w:val="28"/>
              </w:rPr>
            </w:pPr>
            <w:r w:rsidRPr="424C49DA">
              <w:rPr>
                <w:b/>
                <w:bCs/>
                <w:sz w:val="28"/>
                <w:szCs w:val="28"/>
              </w:rPr>
              <w:t xml:space="preserve">Prairie South School Division Technology Department Requests </w:t>
            </w:r>
            <w:r w:rsidR="00780A54">
              <w:rPr>
                <w:b/>
                <w:bCs/>
                <w:sz w:val="28"/>
                <w:szCs w:val="28"/>
              </w:rPr>
              <w:t>202</w:t>
            </w:r>
            <w:r w:rsidR="00874D9E">
              <w:rPr>
                <w:b/>
                <w:bCs/>
                <w:sz w:val="28"/>
                <w:szCs w:val="28"/>
              </w:rPr>
              <w:t>5</w:t>
            </w:r>
            <w:r w:rsidR="00780A54">
              <w:rPr>
                <w:b/>
                <w:bCs/>
                <w:sz w:val="28"/>
                <w:szCs w:val="28"/>
              </w:rPr>
              <w:t>-2025</w:t>
            </w:r>
            <w:r w:rsidR="00874D9E">
              <w:rPr>
                <w:b/>
                <w:bCs/>
                <w:sz w:val="28"/>
                <w:szCs w:val="28"/>
              </w:rPr>
              <w:t>6</w:t>
            </w:r>
          </w:p>
          <w:p w14:paraId="1F2F6D69" w14:textId="77777777" w:rsidR="00CD3DAE" w:rsidRDefault="00CD3DAE" w:rsidP="00A81D15"/>
        </w:tc>
      </w:tr>
      <w:tr w:rsidR="00A81D15" w14:paraId="489FAF7B" w14:textId="77777777" w:rsidTr="424C49DA">
        <w:trPr>
          <w:trHeight w:val="314"/>
        </w:trPr>
        <w:tc>
          <w:tcPr>
            <w:tcW w:w="9350" w:type="dxa"/>
            <w:gridSpan w:val="4"/>
          </w:tcPr>
          <w:p w14:paraId="009A0293" w14:textId="15F15148" w:rsidR="00A81D15" w:rsidRDefault="424C49DA" w:rsidP="424C49DA">
            <w:pPr>
              <w:rPr>
                <w:b/>
                <w:bCs/>
              </w:rPr>
            </w:pPr>
            <w:r w:rsidRPr="424C49DA">
              <w:rPr>
                <w:b/>
                <w:bCs/>
              </w:rPr>
              <w:t xml:space="preserve">School Name:  </w:t>
            </w:r>
          </w:p>
          <w:p w14:paraId="2F6173AE" w14:textId="19954E56" w:rsidR="008E6E63" w:rsidRPr="00A81D15" w:rsidRDefault="008E6E63" w:rsidP="003A2243">
            <w:pPr>
              <w:rPr>
                <w:b/>
              </w:rPr>
            </w:pPr>
          </w:p>
        </w:tc>
      </w:tr>
      <w:tr w:rsidR="00CD3DAE" w14:paraId="14CB84F0" w14:textId="77777777" w:rsidTr="424C49DA">
        <w:tc>
          <w:tcPr>
            <w:tcW w:w="9350" w:type="dxa"/>
            <w:gridSpan w:val="4"/>
            <w:shd w:val="clear" w:color="auto" w:fill="E7E6E6" w:themeFill="background2"/>
          </w:tcPr>
          <w:p w14:paraId="4D9CA2BA" w14:textId="15D344B2" w:rsidR="00CD3DAE" w:rsidRDefault="424C49DA" w:rsidP="424C49DA">
            <w:pPr>
              <w:rPr>
                <w:b/>
                <w:bCs/>
              </w:rPr>
            </w:pPr>
            <w:r w:rsidRPr="424C49DA">
              <w:rPr>
                <w:b/>
                <w:bCs/>
              </w:rPr>
              <w:t>Project/Hardware Request (Please include specific details of the request):</w:t>
            </w:r>
          </w:p>
          <w:p w14:paraId="64FF27B2" w14:textId="77777777" w:rsidR="008E6E63" w:rsidRDefault="008E6E63" w:rsidP="00CD3DAE">
            <w:pPr>
              <w:rPr>
                <w:b/>
              </w:rPr>
            </w:pPr>
          </w:p>
          <w:p w14:paraId="748DC5E5" w14:textId="33CFB223" w:rsidR="008E6E63" w:rsidRDefault="424C49DA" w:rsidP="424C49DA">
            <w:pPr>
              <w:rPr>
                <w:b/>
                <w:bCs/>
              </w:rPr>
            </w:pPr>
            <w:r w:rsidRPr="424C49DA">
              <w:rPr>
                <w:b/>
                <w:bCs/>
              </w:rPr>
              <w:t>Note: If you are looking to order TV’s, interactive TVs, or projectors please consider the following:</w:t>
            </w:r>
          </w:p>
          <w:p w14:paraId="41F1C327" w14:textId="1024577B" w:rsidR="008E6E63" w:rsidRPr="006C5012" w:rsidRDefault="424C49DA" w:rsidP="424C49DA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6C5012">
              <w:rPr>
                <w:sz w:val="18"/>
                <w:szCs w:val="18"/>
              </w:rPr>
              <w:t>IT can provide a quote for the device(s). Smart TV’s cost $</w:t>
            </w:r>
            <w:r w:rsidR="00874D9E" w:rsidRPr="006C5012">
              <w:rPr>
                <w:sz w:val="18"/>
                <w:szCs w:val="18"/>
              </w:rPr>
              <w:t>245</w:t>
            </w:r>
            <w:r w:rsidRPr="006C5012">
              <w:rPr>
                <w:sz w:val="18"/>
                <w:szCs w:val="18"/>
              </w:rPr>
              <w:t>0-$</w:t>
            </w:r>
            <w:r w:rsidR="00874D9E" w:rsidRPr="006C5012">
              <w:rPr>
                <w:sz w:val="18"/>
                <w:szCs w:val="18"/>
              </w:rPr>
              <w:t>35</w:t>
            </w:r>
            <w:r w:rsidRPr="006C5012">
              <w:rPr>
                <w:sz w:val="18"/>
                <w:szCs w:val="18"/>
              </w:rPr>
              <w:t xml:space="preserve">00. </w:t>
            </w:r>
          </w:p>
          <w:p w14:paraId="01662939" w14:textId="145C4624" w:rsidR="008E6E63" w:rsidRPr="006C5012" w:rsidRDefault="424C49DA" w:rsidP="424C49DA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6C5012">
              <w:rPr>
                <w:sz w:val="18"/>
                <w:szCs w:val="18"/>
              </w:rPr>
              <w:t xml:space="preserve">Are you wall mounting? This will require a special mount and contractor and electrical work (~$700). Often facilities can support this work </w:t>
            </w:r>
            <w:r w:rsidR="006C5012" w:rsidRPr="006C5012">
              <w:rPr>
                <w:sz w:val="18"/>
                <w:szCs w:val="18"/>
              </w:rPr>
              <w:t xml:space="preserve">and cost, </w:t>
            </w:r>
            <w:r w:rsidRPr="006C5012">
              <w:rPr>
                <w:sz w:val="18"/>
                <w:szCs w:val="18"/>
              </w:rPr>
              <w:t xml:space="preserve">but not always. </w:t>
            </w:r>
          </w:p>
          <w:p w14:paraId="4B70229D" w14:textId="77777777" w:rsidR="00195503" w:rsidRPr="006C5012" w:rsidRDefault="00195503" w:rsidP="00195503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6C5012">
              <w:rPr>
                <w:sz w:val="18"/>
                <w:szCs w:val="18"/>
              </w:rPr>
              <w:t xml:space="preserve">IT and Facilities will assist in choosing and ordering the wall mount to ensure it meets safety needs. </w:t>
            </w:r>
          </w:p>
          <w:p w14:paraId="763AF65F" w14:textId="7A2657EA" w:rsidR="008E6E63" w:rsidRPr="006C5012" w:rsidRDefault="424C49DA" w:rsidP="424C49DA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6C5012">
              <w:rPr>
                <w:sz w:val="18"/>
                <w:szCs w:val="18"/>
              </w:rPr>
              <w:t xml:space="preserve">Are you wanting to network wire the TV? This will require a network electrician (~$500). </w:t>
            </w:r>
          </w:p>
          <w:p w14:paraId="42DD6BDD" w14:textId="77777777" w:rsidR="003A2243" w:rsidRPr="006C5012" w:rsidRDefault="00245931" w:rsidP="424C49DA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6C5012">
              <w:rPr>
                <w:sz w:val="18"/>
                <w:szCs w:val="18"/>
              </w:rPr>
              <w:t>What classroom(s) are you installing them into? Are you replacing existing TV or projectors?</w:t>
            </w:r>
          </w:p>
          <w:p w14:paraId="2C07A7B7" w14:textId="589288DC" w:rsidR="00245931" w:rsidRPr="006C5012" w:rsidRDefault="003A2243" w:rsidP="424C49DA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6C5012">
              <w:rPr>
                <w:sz w:val="18"/>
                <w:szCs w:val="18"/>
              </w:rPr>
              <w:t xml:space="preserve">An IT team member will likely need to do a classroom walkthrough prior to having this form approved. </w:t>
            </w:r>
            <w:r w:rsidR="00245931" w:rsidRPr="006C5012">
              <w:rPr>
                <w:sz w:val="18"/>
                <w:szCs w:val="18"/>
              </w:rPr>
              <w:t xml:space="preserve"> </w:t>
            </w:r>
          </w:p>
          <w:p w14:paraId="311BDBC9" w14:textId="2B9E5774" w:rsidR="008E6E63" w:rsidRPr="00195503" w:rsidRDefault="008E6E63" w:rsidP="00195503">
            <w:pPr>
              <w:rPr>
                <w:b/>
              </w:rPr>
            </w:pPr>
          </w:p>
        </w:tc>
      </w:tr>
      <w:tr w:rsidR="00CD3DAE" w14:paraId="6601D3AB" w14:textId="77777777" w:rsidTr="424C49DA">
        <w:tc>
          <w:tcPr>
            <w:tcW w:w="9350" w:type="dxa"/>
            <w:gridSpan w:val="4"/>
          </w:tcPr>
          <w:p w14:paraId="5EB7B9A3" w14:textId="77777777" w:rsidR="00CD3DAE" w:rsidRDefault="00CD3DAE" w:rsidP="00CD3DAE"/>
          <w:p w14:paraId="69F6A292" w14:textId="77777777" w:rsidR="00F60B0C" w:rsidRDefault="00F60B0C" w:rsidP="00CD3DAE"/>
          <w:p w14:paraId="3738C6B5" w14:textId="77777777" w:rsidR="0004336A" w:rsidRDefault="0004336A" w:rsidP="00CD3DAE"/>
          <w:p w14:paraId="4D8A89B5" w14:textId="77777777" w:rsidR="006C5012" w:rsidRDefault="006C5012" w:rsidP="00CD3DAE"/>
          <w:p w14:paraId="4894F2DD" w14:textId="77777777" w:rsidR="006C5012" w:rsidRDefault="006C5012" w:rsidP="00CD3DAE"/>
          <w:p w14:paraId="182BDE74" w14:textId="77777777" w:rsidR="00CD3DAE" w:rsidRDefault="00CD3DAE" w:rsidP="00CD3DAE"/>
        </w:tc>
      </w:tr>
      <w:tr w:rsidR="00CD3DAE" w14:paraId="0BE148D6" w14:textId="77777777" w:rsidTr="424C49DA">
        <w:tc>
          <w:tcPr>
            <w:tcW w:w="9350" w:type="dxa"/>
            <w:gridSpan w:val="4"/>
            <w:shd w:val="clear" w:color="auto" w:fill="E7E6E6" w:themeFill="background2"/>
          </w:tcPr>
          <w:p w14:paraId="311648F5" w14:textId="77777777" w:rsidR="00CD3DAE" w:rsidRDefault="424C49DA" w:rsidP="424C49DA">
            <w:pPr>
              <w:rPr>
                <w:b/>
                <w:bCs/>
              </w:rPr>
            </w:pPr>
            <w:r w:rsidRPr="424C49DA">
              <w:rPr>
                <w:b/>
                <w:bCs/>
              </w:rPr>
              <w:t xml:space="preserve">How will this technology be utilized? (What is the educational benefit of the request)? </w:t>
            </w:r>
          </w:p>
          <w:p w14:paraId="6F22248E" w14:textId="37180F78" w:rsidR="008E6E63" w:rsidRPr="00915F0B" w:rsidRDefault="008E6E63" w:rsidP="00CD3DAE">
            <w:pPr>
              <w:rPr>
                <w:b/>
              </w:rPr>
            </w:pPr>
          </w:p>
        </w:tc>
      </w:tr>
      <w:tr w:rsidR="00CD3DAE" w14:paraId="15C2D047" w14:textId="77777777" w:rsidTr="424C49DA">
        <w:tc>
          <w:tcPr>
            <w:tcW w:w="9350" w:type="dxa"/>
            <w:gridSpan w:val="4"/>
          </w:tcPr>
          <w:p w14:paraId="7B3CDED6" w14:textId="77777777" w:rsidR="00A969BE" w:rsidRDefault="00A969BE" w:rsidP="00A969BE"/>
          <w:p w14:paraId="09E6B64C" w14:textId="77777777" w:rsidR="00CD3DAE" w:rsidRDefault="00CD3DAE" w:rsidP="00CD3DAE"/>
          <w:p w14:paraId="72EC2798" w14:textId="77777777" w:rsidR="00CD3DAE" w:rsidRDefault="00CD3DAE" w:rsidP="00CD3DAE"/>
          <w:p w14:paraId="68B7F5F1" w14:textId="77777777" w:rsidR="0004336A" w:rsidRDefault="0004336A" w:rsidP="00CD3DAE"/>
          <w:p w14:paraId="4F2DD76D" w14:textId="77777777" w:rsidR="006C5012" w:rsidRDefault="006C5012" w:rsidP="00CD3DAE"/>
          <w:p w14:paraId="746304FA" w14:textId="77777777" w:rsidR="00CD3DAE" w:rsidRDefault="00CD3DAE" w:rsidP="00CD3DAE"/>
        </w:tc>
      </w:tr>
      <w:tr w:rsidR="0004336A" w:rsidRPr="00915F0B" w14:paraId="01C022CA" w14:textId="77777777" w:rsidTr="424C49DA">
        <w:tc>
          <w:tcPr>
            <w:tcW w:w="9350" w:type="dxa"/>
            <w:gridSpan w:val="4"/>
            <w:shd w:val="clear" w:color="auto" w:fill="E7E6E6" w:themeFill="background2"/>
          </w:tcPr>
          <w:p w14:paraId="089BB9A0" w14:textId="77777777" w:rsidR="0004336A" w:rsidRDefault="0004336A" w:rsidP="005F1645">
            <w:pPr>
              <w:rPr>
                <w:b/>
                <w:noProof/>
                <w:lang w:eastAsia="en-CA"/>
              </w:rPr>
            </w:pPr>
            <w:r>
              <w:rPr>
                <w:b/>
                <w:noProof/>
                <w:lang w:eastAsia="en-CA"/>
              </w:rPr>
              <w:t>Technology Department</w:t>
            </w:r>
            <w:r w:rsidRPr="00915F0B">
              <w:rPr>
                <w:b/>
                <w:noProof/>
                <w:lang w:eastAsia="en-CA"/>
              </w:rPr>
              <w:t xml:space="preserve"> Notes</w:t>
            </w:r>
            <w:r w:rsidR="008E6E63">
              <w:rPr>
                <w:b/>
                <w:noProof/>
                <w:lang w:eastAsia="en-CA"/>
              </w:rPr>
              <w:t xml:space="preserve"> &amp; Recommendations: </w:t>
            </w:r>
          </w:p>
          <w:p w14:paraId="539B23FA" w14:textId="73FE94B4" w:rsidR="008E6E63" w:rsidRPr="00915F0B" w:rsidRDefault="008E6E63" w:rsidP="005F1645">
            <w:pPr>
              <w:rPr>
                <w:b/>
                <w:noProof/>
                <w:lang w:eastAsia="en-CA"/>
              </w:rPr>
            </w:pPr>
          </w:p>
        </w:tc>
      </w:tr>
      <w:tr w:rsidR="0004336A" w14:paraId="7BA73451" w14:textId="77777777" w:rsidTr="424C49DA">
        <w:trPr>
          <w:trHeight w:val="1214"/>
        </w:trPr>
        <w:tc>
          <w:tcPr>
            <w:tcW w:w="9350" w:type="dxa"/>
            <w:gridSpan w:val="4"/>
          </w:tcPr>
          <w:p w14:paraId="43034140" w14:textId="77777777" w:rsidR="0004336A" w:rsidRDefault="0004336A" w:rsidP="005F1645">
            <w:pPr>
              <w:rPr>
                <w:noProof/>
                <w:lang w:eastAsia="en-CA"/>
              </w:rPr>
            </w:pPr>
          </w:p>
          <w:p w14:paraId="6EEB11FC" w14:textId="77777777" w:rsidR="0004336A" w:rsidRDefault="0004336A" w:rsidP="005F1645">
            <w:pPr>
              <w:rPr>
                <w:noProof/>
                <w:lang w:eastAsia="en-CA"/>
              </w:rPr>
            </w:pPr>
          </w:p>
          <w:p w14:paraId="4B1DEA4E" w14:textId="77777777" w:rsidR="0004336A" w:rsidRDefault="0004336A" w:rsidP="005F1645">
            <w:pPr>
              <w:rPr>
                <w:noProof/>
                <w:lang w:eastAsia="en-CA"/>
              </w:rPr>
            </w:pPr>
          </w:p>
          <w:p w14:paraId="35F75606" w14:textId="77777777" w:rsidR="006C5012" w:rsidRDefault="006C5012" w:rsidP="005F1645">
            <w:pPr>
              <w:rPr>
                <w:noProof/>
                <w:lang w:eastAsia="en-CA"/>
              </w:rPr>
            </w:pPr>
          </w:p>
          <w:p w14:paraId="1BA789BA" w14:textId="77777777" w:rsidR="006C5012" w:rsidRDefault="006C5012" w:rsidP="005F1645">
            <w:pPr>
              <w:rPr>
                <w:noProof/>
                <w:lang w:eastAsia="en-CA"/>
              </w:rPr>
            </w:pPr>
          </w:p>
          <w:p w14:paraId="1D16CCFB" w14:textId="77777777" w:rsidR="006C5012" w:rsidRDefault="006C5012" w:rsidP="005F1645">
            <w:pPr>
              <w:rPr>
                <w:noProof/>
                <w:lang w:eastAsia="en-CA"/>
              </w:rPr>
            </w:pPr>
          </w:p>
          <w:p w14:paraId="56814207" w14:textId="77777777" w:rsidR="006C5012" w:rsidRDefault="006C5012" w:rsidP="005F1645">
            <w:pPr>
              <w:rPr>
                <w:noProof/>
                <w:lang w:eastAsia="en-CA"/>
              </w:rPr>
            </w:pPr>
          </w:p>
          <w:p w14:paraId="40E711EB" w14:textId="77777777" w:rsidR="0004336A" w:rsidRDefault="0004336A" w:rsidP="005F1645">
            <w:pPr>
              <w:rPr>
                <w:noProof/>
                <w:lang w:eastAsia="en-CA"/>
              </w:rPr>
            </w:pPr>
          </w:p>
        </w:tc>
      </w:tr>
      <w:tr w:rsidR="00C1164C" w14:paraId="21629EE1" w14:textId="77777777" w:rsidTr="424C49DA">
        <w:trPr>
          <w:trHeight w:val="516"/>
        </w:trPr>
        <w:tc>
          <w:tcPr>
            <w:tcW w:w="3415" w:type="dxa"/>
          </w:tcPr>
          <w:p w14:paraId="588F005C" w14:textId="77777777" w:rsidR="00C1164C" w:rsidRPr="003A2243" w:rsidRDefault="00C1164C" w:rsidP="00CD3DAE"/>
          <w:p w14:paraId="010DA9DC" w14:textId="77777777" w:rsidR="00C1164C" w:rsidRPr="003A2243" w:rsidRDefault="424C49DA" w:rsidP="00CD3DAE">
            <w:r w:rsidRPr="003A2243">
              <w:t xml:space="preserve">Administrator’s Approval:   </w:t>
            </w:r>
          </w:p>
        </w:tc>
        <w:tc>
          <w:tcPr>
            <w:tcW w:w="1440" w:type="dxa"/>
          </w:tcPr>
          <w:p w14:paraId="043A07A3" w14:textId="77777777" w:rsidR="00C1164C" w:rsidRPr="003A2243" w:rsidRDefault="00C1164C" w:rsidP="00C1164C">
            <w:pPr>
              <w:jc w:val="center"/>
            </w:pPr>
          </w:p>
          <w:p w14:paraId="414399DC" w14:textId="77777777" w:rsidR="00C1164C" w:rsidRPr="003A2243" w:rsidRDefault="424C49DA" w:rsidP="00C1164C">
            <w:pPr>
              <w:jc w:val="center"/>
            </w:pPr>
            <w:r w:rsidRPr="003A2243">
              <w:t>Yes</w:t>
            </w:r>
          </w:p>
        </w:tc>
        <w:tc>
          <w:tcPr>
            <w:tcW w:w="1236" w:type="dxa"/>
            <w:shd w:val="clear" w:color="auto" w:fill="FFFFFF" w:themeFill="background1"/>
          </w:tcPr>
          <w:p w14:paraId="5972613F" w14:textId="77777777" w:rsidR="00C1164C" w:rsidRDefault="00C1164C" w:rsidP="00C1164C">
            <w:pPr>
              <w:jc w:val="center"/>
            </w:pPr>
          </w:p>
          <w:p w14:paraId="1409A40D" w14:textId="05E799CF" w:rsidR="00C1164C" w:rsidRPr="00B55FA4" w:rsidRDefault="424C49DA" w:rsidP="00C1164C">
            <w:pPr>
              <w:jc w:val="center"/>
            </w:pPr>
            <w:r>
              <w:t xml:space="preserve">No </w:t>
            </w:r>
          </w:p>
        </w:tc>
        <w:tc>
          <w:tcPr>
            <w:tcW w:w="3259" w:type="dxa"/>
          </w:tcPr>
          <w:p w14:paraId="50E74B5B" w14:textId="77777777" w:rsidR="00C1164C" w:rsidRPr="00B55FA4" w:rsidRDefault="00C1164C" w:rsidP="00CD3DAE"/>
          <w:p w14:paraId="5442CA95" w14:textId="027711A5" w:rsidR="00C1164C" w:rsidRPr="00B55FA4" w:rsidRDefault="00C1164C" w:rsidP="00C5396F"/>
        </w:tc>
      </w:tr>
      <w:tr w:rsidR="00C1164C" w14:paraId="458A2394" w14:textId="77777777" w:rsidTr="424C49DA">
        <w:tc>
          <w:tcPr>
            <w:tcW w:w="3415" w:type="dxa"/>
          </w:tcPr>
          <w:p w14:paraId="5F75F507" w14:textId="77777777" w:rsidR="00C1164C" w:rsidRPr="003A2243" w:rsidRDefault="00C1164C" w:rsidP="0035055B"/>
          <w:p w14:paraId="4B45FED6" w14:textId="0352EF20" w:rsidR="00C1164C" w:rsidRPr="003A2243" w:rsidRDefault="424C49DA" w:rsidP="0035055B">
            <w:r w:rsidRPr="003A2243">
              <w:t>Superintendent Approval:</w:t>
            </w:r>
          </w:p>
        </w:tc>
        <w:tc>
          <w:tcPr>
            <w:tcW w:w="1440" w:type="dxa"/>
          </w:tcPr>
          <w:p w14:paraId="574E23CB" w14:textId="77777777" w:rsidR="00C1164C" w:rsidRPr="003A2243" w:rsidRDefault="00C1164C" w:rsidP="00C1164C">
            <w:pPr>
              <w:jc w:val="center"/>
            </w:pPr>
          </w:p>
          <w:p w14:paraId="6BC00A98" w14:textId="77777777" w:rsidR="00C1164C" w:rsidRPr="003A2243" w:rsidRDefault="424C49DA" w:rsidP="00C1164C">
            <w:pPr>
              <w:jc w:val="center"/>
            </w:pPr>
            <w:r w:rsidRPr="003A2243">
              <w:t>Yes</w:t>
            </w:r>
          </w:p>
        </w:tc>
        <w:tc>
          <w:tcPr>
            <w:tcW w:w="1236" w:type="dxa"/>
          </w:tcPr>
          <w:p w14:paraId="41635FFB" w14:textId="77777777" w:rsidR="00C1164C" w:rsidRDefault="00C1164C" w:rsidP="00C1164C">
            <w:pPr>
              <w:jc w:val="center"/>
            </w:pPr>
          </w:p>
          <w:p w14:paraId="1C65F647" w14:textId="77777777" w:rsidR="00C1164C" w:rsidRDefault="424C49DA" w:rsidP="00C1164C">
            <w:pPr>
              <w:jc w:val="center"/>
            </w:pPr>
            <w:r>
              <w:t>No</w:t>
            </w:r>
          </w:p>
        </w:tc>
        <w:tc>
          <w:tcPr>
            <w:tcW w:w="3259" w:type="dxa"/>
          </w:tcPr>
          <w:p w14:paraId="0A359B0E" w14:textId="01570568" w:rsidR="00C1164C" w:rsidRDefault="00C1164C" w:rsidP="00C5396F"/>
        </w:tc>
      </w:tr>
    </w:tbl>
    <w:p w14:paraId="5F83C725" w14:textId="1617B95D" w:rsidR="00CD3DAE" w:rsidRDefault="00CD3DAE" w:rsidP="00E87589"/>
    <w:p w14:paraId="272ED591" w14:textId="73E82C14" w:rsidR="00897F89" w:rsidRPr="00CD3DAE" w:rsidRDefault="424C49DA" w:rsidP="00E87589">
      <w:r w:rsidRPr="424C49DA">
        <w:rPr>
          <w:b/>
          <w:bCs/>
        </w:rPr>
        <w:t>Email completed form to</w:t>
      </w:r>
      <w:r>
        <w:t xml:space="preserve"> </w:t>
      </w:r>
      <w:hyperlink r:id="rId9">
        <w:r w:rsidRPr="424C49DA">
          <w:rPr>
            <w:rStyle w:val="Hyperlink"/>
          </w:rPr>
          <w:t>swanson.dustin@prairiesouth.ca</w:t>
        </w:r>
      </w:hyperlink>
      <w:r>
        <w:t xml:space="preserve"> </w:t>
      </w:r>
    </w:p>
    <w:sectPr w:rsidR="00897F89" w:rsidRPr="00CD3DAE" w:rsidSect="00897F89">
      <w:pgSz w:w="12240" w:h="15840"/>
      <w:pgMar w:top="1440" w:right="1440" w:bottom="99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5159C4"/>
    <w:multiLevelType w:val="hybridMultilevel"/>
    <w:tmpl w:val="E21621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47821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3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Nbe0sLQ0NzSyMLJU0lEKTi0uzszPAymwqAUAKg9eISwAAAA="/>
  </w:docVars>
  <w:rsids>
    <w:rsidRoot w:val="00CD3DAE"/>
    <w:rsid w:val="0004336A"/>
    <w:rsid w:val="000628B2"/>
    <w:rsid w:val="000A132B"/>
    <w:rsid w:val="0010198B"/>
    <w:rsid w:val="00104A74"/>
    <w:rsid w:val="00163038"/>
    <w:rsid w:val="00183432"/>
    <w:rsid w:val="00191F55"/>
    <w:rsid w:val="00195503"/>
    <w:rsid w:val="001C3A73"/>
    <w:rsid w:val="001E2F01"/>
    <w:rsid w:val="00245931"/>
    <w:rsid w:val="002D6F4F"/>
    <w:rsid w:val="0035055B"/>
    <w:rsid w:val="00373B0D"/>
    <w:rsid w:val="003A2243"/>
    <w:rsid w:val="004239D9"/>
    <w:rsid w:val="0049177F"/>
    <w:rsid w:val="00493902"/>
    <w:rsid w:val="00542789"/>
    <w:rsid w:val="00590078"/>
    <w:rsid w:val="005B7948"/>
    <w:rsid w:val="005F0DBC"/>
    <w:rsid w:val="00666546"/>
    <w:rsid w:val="006A3ABD"/>
    <w:rsid w:val="006B7260"/>
    <w:rsid w:val="006C5012"/>
    <w:rsid w:val="00734459"/>
    <w:rsid w:val="00745A3D"/>
    <w:rsid w:val="00772AD4"/>
    <w:rsid w:val="00780A54"/>
    <w:rsid w:val="0078603D"/>
    <w:rsid w:val="007C2982"/>
    <w:rsid w:val="007C35BC"/>
    <w:rsid w:val="00874D9E"/>
    <w:rsid w:val="008937DA"/>
    <w:rsid w:val="00897F89"/>
    <w:rsid w:val="008D4482"/>
    <w:rsid w:val="008E6E63"/>
    <w:rsid w:val="00915F0B"/>
    <w:rsid w:val="00966D0D"/>
    <w:rsid w:val="00976EAA"/>
    <w:rsid w:val="009C1D1B"/>
    <w:rsid w:val="009C3C63"/>
    <w:rsid w:val="00A81D15"/>
    <w:rsid w:val="00A969BE"/>
    <w:rsid w:val="00AA3E73"/>
    <w:rsid w:val="00AC6BDA"/>
    <w:rsid w:val="00B3553B"/>
    <w:rsid w:val="00B55FA4"/>
    <w:rsid w:val="00BB3227"/>
    <w:rsid w:val="00BC69F6"/>
    <w:rsid w:val="00C1164C"/>
    <w:rsid w:val="00C5396F"/>
    <w:rsid w:val="00CC5846"/>
    <w:rsid w:val="00CC6314"/>
    <w:rsid w:val="00CD3DAE"/>
    <w:rsid w:val="00D41A59"/>
    <w:rsid w:val="00D550B7"/>
    <w:rsid w:val="00D80D06"/>
    <w:rsid w:val="00E87589"/>
    <w:rsid w:val="00EE36B0"/>
    <w:rsid w:val="00EE5530"/>
    <w:rsid w:val="00F3461C"/>
    <w:rsid w:val="00F365E3"/>
    <w:rsid w:val="00F37005"/>
    <w:rsid w:val="00F60B0C"/>
    <w:rsid w:val="00FF02E8"/>
    <w:rsid w:val="424C49D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9133075"/>
  <w15:docId w15:val="{3DC5BEFC-9366-4277-BE92-3AE1A4E85C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63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D3D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B72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726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97F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7F8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E6E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swanson.dustin@prairiesouth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0D292BF23C294DA4041B7389BDFD1E" ma:contentTypeVersion="12" ma:contentTypeDescription="Create a new document." ma:contentTypeScope="" ma:versionID="2d423e5086885f1c6956c284a64c2bce">
  <xsd:schema xmlns:xsd="http://www.w3.org/2001/XMLSchema" xmlns:xs="http://www.w3.org/2001/XMLSchema" xmlns:p="http://schemas.microsoft.com/office/2006/metadata/properties" xmlns:ns2="4951fba5-575b-4b9e-9716-41f2e0991240" xmlns:ns3="004cf9ac-b752-41a1-900b-ed3ede41be80" targetNamespace="http://schemas.microsoft.com/office/2006/metadata/properties" ma:root="true" ma:fieldsID="bb0d425212cac6102ff07f3474be6787" ns2:_="" ns3:_="">
    <xsd:import namespace="4951fba5-575b-4b9e-9716-41f2e0991240"/>
    <xsd:import namespace="004cf9ac-b752-41a1-900b-ed3ede41be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Not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51fba5-575b-4b9e-9716-41f2e09912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Notes" ma:index="1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dd45d6f2-3c19-415a-b4c2-0112d720c3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4cf9ac-b752-41a1-900b-ed3ede41be8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b905ea21-346d-4b15-9c7c-471e6edad682}" ma:internalName="TaxCatchAll" ma:showField="CatchAllData" ma:web="004cf9ac-b752-41a1-900b-ed3ede41be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951fba5-575b-4b9e-9716-41f2e0991240">
      <Terms xmlns="http://schemas.microsoft.com/office/infopath/2007/PartnerControls"/>
    </lcf76f155ced4ddcb4097134ff3c332f>
    <TaxCatchAll xmlns="004cf9ac-b752-41a1-900b-ed3ede41be80"/>
    <Notes xmlns="4951fba5-575b-4b9e-9716-41f2e0991240" xsi:nil="true"/>
  </documentManagement>
</p:properties>
</file>

<file path=customXml/itemProps1.xml><?xml version="1.0" encoding="utf-8"?>
<ds:datastoreItem xmlns:ds="http://schemas.openxmlformats.org/officeDocument/2006/customXml" ds:itemID="{77329DDA-EE88-41A5-8C41-FF49F0DEE3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51fba5-575b-4b9e-9716-41f2e0991240"/>
    <ds:schemaRef ds:uri="004cf9ac-b752-41a1-900b-ed3ede41be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3DB290C-9E17-4D01-A7DD-92A195D574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70E4FE-8897-4F2C-BD67-2139048BD4F5}">
  <ds:schemaRefs>
    <ds:schemaRef ds:uri="http://schemas.microsoft.com/office/2006/metadata/properties"/>
    <ds:schemaRef ds:uri="http://schemas.microsoft.com/office/infopath/2007/PartnerControls"/>
    <ds:schemaRef ds:uri="4951fba5-575b-4b9e-9716-41f2e0991240"/>
    <ds:schemaRef ds:uri="004cf9ac-b752-41a1-900b-ed3ede41be8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7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SD</Company>
  <LinksUpToDate>false</LinksUpToDate>
  <CharactersWithSpaces>1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ran Teneycke</dc:creator>
  <cp:lastModifiedBy>Swanson, Dustin</cp:lastModifiedBy>
  <cp:revision>5</cp:revision>
  <cp:lastPrinted>2014-02-13T17:35:00Z</cp:lastPrinted>
  <dcterms:created xsi:type="dcterms:W3CDTF">2025-09-24T19:45:00Z</dcterms:created>
  <dcterms:modified xsi:type="dcterms:W3CDTF">2025-09-24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0D292BF23C294DA4041B7389BDFD1E</vt:lpwstr>
  </property>
  <property fmtid="{D5CDD505-2E9C-101B-9397-08002B2CF9AE}" pid="3" name="_dlc_DocIdItemGuid">
    <vt:lpwstr>7c70dc5a-aa61-4a6f-b7f7-9f8c0025495d</vt:lpwstr>
  </property>
  <property fmtid="{D5CDD505-2E9C-101B-9397-08002B2CF9AE}" pid="4" name="MediaServiceImageTags">
    <vt:lpwstr/>
  </property>
</Properties>
</file>